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101BB" w14:textId="77777777" w:rsidR="008456EF" w:rsidRDefault="008456EF" w:rsidP="008456EF">
      <w:r>
        <w:t>Running for dataset -  accidents.ts.data</w:t>
      </w:r>
    </w:p>
    <w:p w14:paraId="7B9C2637" w14:textId="77777777" w:rsidR="008456EF" w:rsidRDefault="008456EF" w:rsidP="008456EF">
      <w:r>
        <w:t>Iteration -  0</w:t>
      </w:r>
    </w:p>
    <w:p w14:paraId="30731088" w14:textId="77777777" w:rsidR="008456EF" w:rsidRDefault="008456EF" w:rsidP="008456EF">
      <w:r>
        <w:t>N components -  2</w:t>
      </w:r>
    </w:p>
    <w:p w14:paraId="494DF152" w14:textId="77777777" w:rsidR="008456EF" w:rsidRDefault="008456EF" w:rsidP="008456EF">
      <w:r>
        <w:t>-15.538305606747025</w:t>
      </w:r>
    </w:p>
    <w:p w14:paraId="4E2FAE4E" w14:textId="77777777" w:rsidR="008456EF" w:rsidRDefault="008456EF" w:rsidP="008456EF">
      <w:r>
        <w:t>Iteration -  1</w:t>
      </w:r>
    </w:p>
    <w:p w14:paraId="163EC62C" w14:textId="77777777" w:rsidR="008456EF" w:rsidRDefault="008456EF" w:rsidP="008456EF">
      <w:r>
        <w:t>N components -  2</w:t>
      </w:r>
    </w:p>
    <w:p w14:paraId="014545AD" w14:textId="77777777" w:rsidR="008456EF" w:rsidRDefault="008456EF" w:rsidP="008456EF">
      <w:r>
        <w:t>-9.614587233632738</w:t>
      </w:r>
    </w:p>
    <w:p w14:paraId="598EC075" w14:textId="77777777" w:rsidR="008456EF" w:rsidRDefault="008456EF" w:rsidP="008456EF">
      <w:r>
        <w:t>Iteration -  2</w:t>
      </w:r>
    </w:p>
    <w:p w14:paraId="547A34B3" w14:textId="77777777" w:rsidR="008456EF" w:rsidRDefault="008456EF" w:rsidP="008456EF">
      <w:r>
        <w:t>N components -  2</w:t>
      </w:r>
    </w:p>
    <w:p w14:paraId="6F44A76B" w14:textId="77777777" w:rsidR="008456EF" w:rsidRDefault="008456EF" w:rsidP="008456EF">
      <w:r>
        <w:t>-9.766544497528376</w:t>
      </w:r>
    </w:p>
    <w:p w14:paraId="37D79F65" w14:textId="77777777" w:rsidR="008456EF" w:rsidRDefault="008456EF" w:rsidP="008456EF">
      <w:r>
        <w:t>Iteration -  3</w:t>
      </w:r>
    </w:p>
    <w:p w14:paraId="660AB257" w14:textId="77777777" w:rsidR="008456EF" w:rsidRDefault="008456EF" w:rsidP="008456EF">
      <w:r>
        <w:t>N components -  2</w:t>
      </w:r>
    </w:p>
    <w:p w14:paraId="4368ACD7" w14:textId="77777777" w:rsidR="008456EF" w:rsidRDefault="008456EF" w:rsidP="008456EF">
      <w:r>
        <w:t>-9.791237296635341</w:t>
      </w:r>
    </w:p>
    <w:p w14:paraId="21BB89E7" w14:textId="77777777" w:rsidR="008456EF" w:rsidRDefault="008456EF" w:rsidP="008456EF">
      <w:r>
        <w:t>Iteration -  4</w:t>
      </w:r>
    </w:p>
    <w:p w14:paraId="32A61592" w14:textId="77777777" w:rsidR="008456EF" w:rsidRDefault="008456EF" w:rsidP="008456EF">
      <w:r>
        <w:t>N components -  2</w:t>
      </w:r>
    </w:p>
    <w:p w14:paraId="289653CA" w14:textId="77777777" w:rsidR="008456EF" w:rsidRDefault="008456EF" w:rsidP="008456EF">
      <w:r>
        <w:t>-9.767001381985567</w:t>
      </w:r>
    </w:p>
    <w:p w14:paraId="2A192661" w14:textId="77777777" w:rsidR="008456EF" w:rsidRDefault="008456EF" w:rsidP="008456EF">
      <w:r>
        <w:t>Iteration -  5</w:t>
      </w:r>
    </w:p>
    <w:p w14:paraId="21E22158" w14:textId="77777777" w:rsidR="008456EF" w:rsidRDefault="008456EF" w:rsidP="008456EF">
      <w:r>
        <w:t>N components -  2</w:t>
      </w:r>
    </w:p>
    <w:p w14:paraId="7B25F918" w14:textId="77777777" w:rsidR="008456EF" w:rsidRDefault="008456EF" w:rsidP="008456EF">
      <w:r>
        <w:t>-9.719684793578343</w:t>
      </w:r>
    </w:p>
    <w:p w14:paraId="7AD1FC89" w14:textId="77777777" w:rsidR="008456EF" w:rsidRDefault="008456EF" w:rsidP="008456EF">
      <w:r>
        <w:t>Iteration -  6</w:t>
      </w:r>
    </w:p>
    <w:p w14:paraId="64D2067C" w14:textId="77777777" w:rsidR="008456EF" w:rsidRDefault="008456EF" w:rsidP="008456EF">
      <w:r>
        <w:t>N components -  2</w:t>
      </w:r>
    </w:p>
    <w:p w14:paraId="684FA07B" w14:textId="77777777" w:rsidR="008456EF" w:rsidRDefault="008456EF" w:rsidP="008456EF">
      <w:r>
        <w:t>-9.706571221586646</w:t>
      </w:r>
    </w:p>
    <w:p w14:paraId="51CC7BEE" w14:textId="77777777" w:rsidR="008456EF" w:rsidRDefault="008456EF" w:rsidP="008456EF">
      <w:r>
        <w:t>Iteration -  7</w:t>
      </w:r>
    </w:p>
    <w:p w14:paraId="2CBB2CDC" w14:textId="77777777" w:rsidR="008456EF" w:rsidRDefault="008456EF" w:rsidP="008456EF">
      <w:r>
        <w:t>N components -  2</w:t>
      </w:r>
    </w:p>
    <w:p w14:paraId="23B4ADC5" w14:textId="77777777" w:rsidR="008456EF" w:rsidRDefault="008456EF" w:rsidP="008456EF">
      <w:r>
        <w:t>-9.67707962559402</w:t>
      </w:r>
    </w:p>
    <w:p w14:paraId="657B1ABB" w14:textId="77777777" w:rsidR="008456EF" w:rsidRDefault="008456EF" w:rsidP="008456EF">
      <w:r>
        <w:t>Iteration -  8</w:t>
      </w:r>
    </w:p>
    <w:p w14:paraId="3EBD72AB" w14:textId="77777777" w:rsidR="008456EF" w:rsidRDefault="008456EF" w:rsidP="008456EF">
      <w:r>
        <w:t>N components -  2</w:t>
      </w:r>
    </w:p>
    <w:p w14:paraId="04E4D1D5" w14:textId="77777777" w:rsidR="008456EF" w:rsidRDefault="008456EF" w:rsidP="008456EF">
      <w:r>
        <w:t>-9.651270212535621</w:t>
      </w:r>
    </w:p>
    <w:p w14:paraId="59528556" w14:textId="77777777" w:rsidR="008456EF" w:rsidRDefault="008456EF" w:rsidP="008456EF">
      <w:r>
        <w:t>Iteration -  9</w:t>
      </w:r>
    </w:p>
    <w:p w14:paraId="4DD20D7B" w14:textId="77777777" w:rsidR="008456EF" w:rsidRDefault="008456EF" w:rsidP="008456EF">
      <w:r>
        <w:t>N components -  2</w:t>
      </w:r>
    </w:p>
    <w:p w14:paraId="0E5C0E57" w14:textId="77777777" w:rsidR="008456EF" w:rsidRDefault="008456EF" w:rsidP="008456EF">
      <w:r>
        <w:t>-9.681325804219258</w:t>
      </w:r>
    </w:p>
    <w:p w14:paraId="7C9ECD3C" w14:textId="77777777" w:rsidR="008456EF" w:rsidRDefault="008456EF" w:rsidP="008456EF">
      <w:r>
        <w:lastRenderedPageBreak/>
        <w:t>Iteration -  10</w:t>
      </w:r>
    </w:p>
    <w:p w14:paraId="73346863" w14:textId="77777777" w:rsidR="008456EF" w:rsidRDefault="008456EF" w:rsidP="008456EF">
      <w:r>
        <w:t>N components -  2</w:t>
      </w:r>
    </w:p>
    <w:p w14:paraId="3C9585E4" w14:textId="77777777" w:rsidR="008456EF" w:rsidRDefault="008456EF" w:rsidP="008456EF">
      <w:r>
        <w:t>-9.68113338579946</w:t>
      </w:r>
    </w:p>
    <w:p w14:paraId="4F3E5345" w14:textId="77777777" w:rsidR="008456EF" w:rsidRDefault="008456EF" w:rsidP="008456EF">
      <w:r>
        <w:t>Iteration -  11</w:t>
      </w:r>
    </w:p>
    <w:p w14:paraId="250D56EF" w14:textId="77777777" w:rsidR="008456EF" w:rsidRDefault="008456EF" w:rsidP="008456EF">
      <w:r>
        <w:t>N components -  2</w:t>
      </w:r>
    </w:p>
    <w:p w14:paraId="0BCCD2A3" w14:textId="77777777" w:rsidR="008456EF" w:rsidRDefault="008456EF" w:rsidP="008456EF">
      <w:r>
        <w:t>LL for  2  -  -56.81557556236829</w:t>
      </w:r>
    </w:p>
    <w:p w14:paraId="4BB97973" w14:textId="77777777" w:rsidR="008456EF" w:rsidRDefault="008456EF" w:rsidP="008456EF">
      <w:r>
        <w:t>Iteration -  0</w:t>
      </w:r>
    </w:p>
    <w:p w14:paraId="2575207F" w14:textId="77777777" w:rsidR="008456EF" w:rsidRDefault="008456EF" w:rsidP="008456EF">
      <w:r>
        <w:t>N components -  5</w:t>
      </w:r>
    </w:p>
    <w:p w14:paraId="196C7B4F" w14:textId="77777777" w:rsidR="008456EF" w:rsidRDefault="008456EF" w:rsidP="008456EF">
      <w:r>
        <w:t>-14.622014874872805</w:t>
      </w:r>
    </w:p>
    <w:p w14:paraId="71C35100" w14:textId="77777777" w:rsidR="008456EF" w:rsidRDefault="008456EF" w:rsidP="008456EF">
      <w:r>
        <w:t>Iteration -  1</w:t>
      </w:r>
    </w:p>
    <w:p w14:paraId="6D075BE4" w14:textId="77777777" w:rsidR="008456EF" w:rsidRDefault="008456EF" w:rsidP="008456EF">
      <w:r>
        <w:t>N components -  5</w:t>
      </w:r>
    </w:p>
    <w:p w14:paraId="4E5D3370" w14:textId="77777777" w:rsidR="008456EF" w:rsidRDefault="008456EF" w:rsidP="008456EF">
      <w:r>
        <w:t>-8.698296501759879</w:t>
      </w:r>
    </w:p>
    <w:p w14:paraId="688B2208" w14:textId="77777777" w:rsidR="008456EF" w:rsidRDefault="008456EF" w:rsidP="008456EF">
      <w:r>
        <w:t>Iteration -  2</w:t>
      </w:r>
    </w:p>
    <w:p w14:paraId="3CA57EA6" w14:textId="77777777" w:rsidR="008456EF" w:rsidRDefault="008456EF" w:rsidP="008456EF">
      <w:r>
        <w:t>N components -  5</w:t>
      </w:r>
    </w:p>
    <w:p w14:paraId="33F875CE" w14:textId="77777777" w:rsidR="008456EF" w:rsidRDefault="008456EF" w:rsidP="008456EF">
      <w:r>
        <w:t>-8.840669968588509</w:t>
      </w:r>
    </w:p>
    <w:p w14:paraId="5DCC2EF5" w14:textId="77777777" w:rsidR="008456EF" w:rsidRDefault="008456EF" w:rsidP="008456EF">
      <w:r>
        <w:t>Iteration -  3</w:t>
      </w:r>
    </w:p>
    <w:p w14:paraId="7D326602" w14:textId="77777777" w:rsidR="008456EF" w:rsidRDefault="008456EF" w:rsidP="008456EF">
      <w:r>
        <w:t>N components -  5</w:t>
      </w:r>
    </w:p>
    <w:p w14:paraId="11806858" w14:textId="77777777" w:rsidR="008456EF" w:rsidRDefault="008456EF" w:rsidP="008456EF">
      <w:r>
        <w:t>-8.880119135368048</w:t>
      </w:r>
    </w:p>
    <w:p w14:paraId="062FB723" w14:textId="77777777" w:rsidR="008456EF" w:rsidRDefault="008456EF" w:rsidP="008456EF">
      <w:r>
        <w:t>Iteration -  4</w:t>
      </w:r>
    </w:p>
    <w:p w14:paraId="6F9171E9" w14:textId="77777777" w:rsidR="008456EF" w:rsidRDefault="008456EF" w:rsidP="008456EF">
      <w:r>
        <w:t>N components -  5</w:t>
      </w:r>
    </w:p>
    <w:p w14:paraId="39CBDA53" w14:textId="77777777" w:rsidR="008456EF" w:rsidRDefault="008456EF" w:rsidP="008456EF">
      <w:r>
        <w:t>-8.832481703118205</w:t>
      </w:r>
    </w:p>
    <w:p w14:paraId="5C838488" w14:textId="77777777" w:rsidR="008456EF" w:rsidRDefault="008456EF" w:rsidP="008456EF">
      <w:r>
        <w:t>Iteration -  5</w:t>
      </w:r>
    </w:p>
    <w:p w14:paraId="3C804234" w14:textId="77777777" w:rsidR="008456EF" w:rsidRDefault="008456EF" w:rsidP="008456EF">
      <w:r>
        <w:t>N components -  5</w:t>
      </w:r>
    </w:p>
    <w:p w14:paraId="1F7894D7" w14:textId="77777777" w:rsidR="008456EF" w:rsidRDefault="008456EF" w:rsidP="008456EF">
      <w:r>
        <w:t>-8.806228014213572</w:t>
      </w:r>
    </w:p>
    <w:p w14:paraId="6FF2CEAD" w14:textId="77777777" w:rsidR="008456EF" w:rsidRDefault="008456EF" w:rsidP="008456EF">
      <w:r>
        <w:t>Iteration -  6</w:t>
      </w:r>
    </w:p>
    <w:p w14:paraId="50EFA321" w14:textId="77777777" w:rsidR="008456EF" w:rsidRDefault="008456EF" w:rsidP="008456EF">
      <w:r>
        <w:t>N components -  5</w:t>
      </w:r>
    </w:p>
    <w:p w14:paraId="14521291" w14:textId="77777777" w:rsidR="008456EF" w:rsidRDefault="008456EF" w:rsidP="008456EF">
      <w:r>
        <w:t>-8.786260140316658</w:t>
      </w:r>
    </w:p>
    <w:p w14:paraId="2B9EF588" w14:textId="77777777" w:rsidR="008456EF" w:rsidRDefault="008456EF" w:rsidP="008456EF">
      <w:r>
        <w:t>Iteration -  7</w:t>
      </w:r>
    </w:p>
    <w:p w14:paraId="0C3E265F" w14:textId="77777777" w:rsidR="008456EF" w:rsidRDefault="008456EF" w:rsidP="008456EF">
      <w:r>
        <w:t>N components -  5</w:t>
      </w:r>
    </w:p>
    <w:p w14:paraId="4752B452" w14:textId="77777777" w:rsidR="008456EF" w:rsidRDefault="008456EF" w:rsidP="008456EF">
      <w:r>
        <w:t>-8.762472727766463</w:t>
      </w:r>
    </w:p>
    <w:p w14:paraId="4ADC9544" w14:textId="77777777" w:rsidR="008456EF" w:rsidRDefault="008456EF" w:rsidP="008456EF">
      <w:r>
        <w:t>Iteration -  8</w:t>
      </w:r>
    </w:p>
    <w:p w14:paraId="0B5725A0" w14:textId="77777777" w:rsidR="008456EF" w:rsidRDefault="008456EF" w:rsidP="008456EF">
      <w:r>
        <w:lastRenderedPageBreak/>
        <w:t>N components -  5</w:t>
      </w:r>
    </w:p>
    <w:p w14:paraId="294B2F63" w14:textId="77777777" w:rsidR="008456EF" w:rsidRDefault="008456EF" w:rsidP="008456EF">
      <w:r>
        <w:t>-8.735179085688067</w:t>
      </w:r>
    </w:p>
    <w:p w14:paraId="4465AEA6" w14:textId="77777777" w:rsidR="008456EF" w:rsidRDefault="008456EF" w:rsidP="008456EF">
      <w:r>
        <w:t>Iteration -  9</w:t>
      </w:r>
    </w:p>
    <w:p w14:paraId="0BE9ED4D" w14:textId="77777777" w:rsidR="008456EF" w:rsidRDefault="008456EF" w:rsidP="008456EF">
      <w:r>
        <w:t>N components -  5</w:t>
      </w:r>
    </w:p>
    <w:p w14:paraId="28415208" w14:textId="77777777" w:rsidR="008456EF" w:rsidRDefault="008456EF" w:rsidP="008456EF">
      <w:r>
        <w:t>-8.753235974792789</w:t>
      </w:r>
    </w:p>
    <w:p w14:paraId="6CF4B314" w14:textId="77777777" w:rsidR="008456EF" w:rsidRDefault="008456EF" w:rsidP="008456EF">
      <w:r>
        <w:t>Iteration -  10</w:t>
      </w:r>
    </w:p>
    <w:p w14:paraId="0286EC9F" w14:textId="77777777" w:rsidR="008456EF" w:rsidRDefault="008456EF" w:rsidP="008456EF">
      <w:r>
        <w:t>N components -  5</w:t>
      </w:r>
    </w:p>
    <w:p w14:paraId="0D304809" w14:textId="77777777" w:rsidR="008456EF" w:rsidRDefault="008456EF" w:rsidP="008456EF">
      <w:r>
        <w:t>-8.693390865150402</w:t>
      </w:r>
    </w:p>
    <w:p w14:paraId="10484490" w14:textId="77777777" w:rsidR="008456EF" w:rsidRDefault="008456EF" w:rsidP="008456EF">
      <w:r>
        <w:t>Iteration -  11</w:t>
      </w:r>
    </w:p>
    <w:p w14:paraId="3F7AF0C4" w14:textId="77777777" w:rsidR="008456EF" w:rsidRDefault="008456EF" w:rsidP="008456EF">
      <w:r>
        <w:t>N components -  5</w:t>
      </w:r>
    </w:p>
    <w:p w14:paraId="6A735D17" w14:textId="77777777" w:rsidR="008456EF" w:rsidRDefault="008456EF" w:rsidP="008456EF">
      <w:r>
        <w:t>-8.629857074269045</w:t>
      </w:r>
    </w:p>
    <w:p w14:paraId="66C72142" w14:textId="77777777" w:rsidR="008456EF" w:rsidRDefault="008456EF" w:rsidP="008456EF">
      <w:r>
        <w:t>Iteration -  12</w:t>
      </w:r>
    </w:p>
    <w:p w14:paraId="0053BC05" w14:textId="77777777" w:rsidR="008456EF" w:rsidRDefault="008456EF" w:rsidP="008456EF">
      <w:r>
        <w:t>N components -  5</w:t>
      </w:r>
    </w:p>
    <w:p w14:paraId="2760B388" w14:textId="77777777" w:rsidR="008456EF" w:rsidRDefault="008456EF" w:rsidP="008456EF">
      <w:r>
        <w:t>-8.616205455009522</w:t>
      </w:r>
    </w:p>
    <w:p w14:paraId="43D42639" w14:textId="77777777" w:rsidR="008456EF" w:rsidRDefault="008456EF" w:rsidP="008456EF">
      <w:r>
        <w:t>Iteration -  13</w:t>
      </w:r>
    </w:p>
    <w:p w14:paraId="3CCB3B50" w14:textId="77777777" w:rsidR="008456EF" w:rsidRDefault="008456EF" w:rsidP="008456EF">
      <w:r>
        <w:t>N components -  5</w:t>
      </w:r>
    </w:p>
    <w:p w14:paraId="5BAF4766" w14:textId="77777777" w:rsidR="008456EF" w:rsidRDefault="008456EF" w:rsidP="008456EF">
      <w:r>
        <w:t>-8.6186955626735</w:t>
      </w:r>
    </w:p>
    <w:p w14:paraId="6E52FE00" w14:textId="77777777" w:rsidR="008456EF" w:rsidRDefault="008456EF" w:rsidP="008456EF">
      <w:r>
        <w:t>Iteration -  14</w:t>
      </w:r>
    </w:p>
    <w:p w14:paraId="00E74010" w14:textId="77777777" w:rsidR="008456EF" w:rsidRDefault="008456EF" w:rsidP="008456EF">
      <w:r>
        <w:t>N components -  5</w:t>
      </w:r>
    </w:p>
    <w:p w14:paraId="4291553E" w14:textId="77777777" w:rsidR="008456EF" w:rsidRDefault="008456EF" w:rsidP="008456EF">
      <w:r>
        <w:t>LL for  5  -  -55.70909285361007</w:t>
      </w:r>
    </w:p>
    <w:p w14:paraId="5C80048A" w14:textId="77777777" w:rsidR="008456EF" w:rsidRDefault="008456EF" w:rsidP="008456EF">
      <w:r>
        <w:t>Iteration -  0</w:t>
      </w:r>
    </w:p>
    <w:p w14:paraId="363AFF58" w14:textId="77777777" w:rsidR="008456EF" w:rsidRDefault="008456EF" w:rsidP="008456EF">
      <w:r>
        <w:t>N components -  10</w:t>
      </w:r>
    </w:p>
    <w:p w14:paraId="1062AB50" w14:textId="77777777" w:rsidR="008456EF" w:rsidRDefault="008456EF" w:rsidP="008456EF">
      <w:r>
        <w:t>-13.928867694313068</w:t>
      </w:r>
    </w:p>
    <w:p w14:paraId="3452D575" w14:textId="77777777" w:rsidR="008456EF" w:rsidRDefault="008456EF" w:rsidP="008456EF">
      <w:r>
        <w:t>Iteration -  1</w:t>
      </w:r>
    </w:p>
    <w:p w14:paraId="68D3C896" w14:textId="77777777" w:rsidR="008456EF" w:rsidRDefault="008456EF" w:rsidP="008456EF">
      <w:r>
        <w:t>N components -  10</w:t>
      </w:r>
    </w:p>
    <w:p w14:paraId="1FC30F97" w14:textId="77777777" w:rsidR="008456EF" w:rsidRDefault="008456EF" w:rsidP="008456EF">
      <w:r>
        <w:t>-8.005149321199704</w:t>
      </w:r>
    </w:p>
    <w:p w14:paraId="1939D951" w14:textId="77777777" w:rsidR="008456EF" w:rsidRDefault="008456EF" w:rsidP="008456EF">
      <w:r>
        <w:t>Iteration -  2</w:t>
      </w:r>
    </w:p>
    <w:p w14:paraId="5B52BA83" w14:textId="77777777" w:rsidR="008456EF" w:rsidRDefault="008456EF" w:rsidP="008456EF">
      <w:r>
        <w:t>N components -  10</w:t>
      </w:r>
    </w:p>
    <w:p w14:paraId="0FCA1560" w14:textId="77777777" w:rsidR="008456EF" w:rsidRDefault="008456EF" w:rsidP="008456EF">
      <w:r>
        <w:t>-8.147337710477268</w:t>
      </w:r>
    </w:p>
    <w:p w14:paraId="56A2B8EC" w14:textId="77777777" w:rsidR="008456EF" w:rsidRDefault="008456EF" w:rsidP="008456EF">
      <w:r>
        <w:t>Iteration -  3</w:t>
      </w:r>
    </w:p>
    <w:p w14:paraId="3B9D26A7" w14:textId="77777777" w:rsidR="008456EF" w:rsidRDefault="008456EF" w:rsidP="008456EF">
      <w:r>
        <w:t>N components -  10</w:t>
      </w:r>
    </w:p>
    <w:p w14:paraId="16E0A43F" w14:textId="77777777" w:rsidR="008456EF" w:rsidRDefault="008456EF" w:rsidP="008456EF">
      <w:r>
        <w:lastRenderedPageBreak/>
        <w:t>-8.18220624479322</w:t>
      </w:r>
    </w:p>
    <w:p w14:paraId="4309B49E" w14:textId="77777777" w:rsidR="008456EF" w:rsidRDefault="008456EF" w:rsidP="008456EF">
      <w:r>
        <w:t>Iteration -  4</w:t>
      </w:r>
    </w:p>
    <w:p w14:paraId="6662DFEC" w14:textId="77777777" w:rsidR="008456EF" w:rsidRDefault="008456EF" w:rsidP="008456EF">
      <w:r>
        <w:t>N components -  10</w:t>
      </w:r>
    </w:p>
    <w:p w14:paraId="7A35485B" w14:textId="77777777" w:rsidR="008456EF" w:rsidRDefault="008456EF" w:rsidP="008456EF">
      <w:r>
        <w:t>-8.126428772652599</w:t>
      </w:r>
    </w:p>
    <w:p w14:paraId="6925D347" w14:textId="77777777" w:rsidR="008456EF" w:rsidRDefault="008456EF" w:rsidP="008456EF">
      <w:r>
        <w:t>Iteration -  5</w:t>
      </w:r>
    </w:p>
    <w:p w14:paraId="6B272D52" w14:textId="77777777" w:rsidR="008456EF" w:rsidRDefault="008456EF" w:rsidP="008456EF">
      <w:r>
        <w:t>N components -  10</w:t>
      </w:r>
    </w:p>
    <w:p w14:paraId="59029D85" w14:textId="77777777" w:rsidR="008456EF" w:rsidRDefault="008456EF" w:rsidP="008456EF">
      <w:r>
        <w:t>-8.103576908673505</w:t>
      </w:r>
    </w:p>
    <w:p w14:paraId="5461E589" w14:textId="77777777" w:rsidR="008456EF" w:rsidRDefault="008456EF" w:rsidP="008456EF">
      <w:r>
        <w:t>Iteration -  6</w:t>
      </w:r>
    </w:p>
    <w:p w14:paraId="4AAF9A07" w14:textId="77777777" w:rsidR="008456EF" w:rsidRDefault="008456EF" w:rsidP="008456EF">
      <w:r>
        <w:t>N components -  10</w:t>
      </w:r>
    </w:p>
    <w:p w14:paraId="4DB4CF8A" w14:textId="77777777" w:rsidR="008456EF" w:rsidRDefault="008456EF" w:rsidP="008456EF">
      <w:r>
        <w:t>-8.088492165498616</w:t>
      </w:r>
    </w:p>
    <w:p w14:paraId="2C8AC889" w14:textId="77777777" w:rsidR="008456EF" w:rsidRDefault="008456EF" w:rsidP="008456EF">
      <w:r>
        <w:t>Iteration -  7</w:t>
      </w:r>
    </w:p>
    <w:p w14:paraId="633BFCB8" w14:textId="77777777" w:rsidR="008456EF" w:rsidRDefault="008456EF" w:rsidP="008456EF">
      <w:r>
        <w:t>N components -  10</w:t>
      </w:r>
    </w:p>
    <w:p w14:paraId="0F5B0D97" w14:textId="77777777" w:rsidR="008456EF" w:rsidRDefault="008456EF" w:rsidP="008456EF">
      <w:r>
        <w:t>-8.060990735268955</w:t>
      </w:r>
    </w:p>
    <w:p w14:paraId="33251F2A" w14:textId="77777777" w:rsidR="008456EF" w:rsidRDefault="008456EF" w:rsidP="008456EF">
      <w:r>
        <w:t>Iteration -  8</w:t>
      </w:r>
    </w:p>
    <w:p w14:paraId="322968C6" w14:textId="77777777" w:rsidR="008456EF" w:rsidRDefault="008456EF" w:rsidP="008456EF">
      <w:r>
        <w:t>N components -  10</w:t>
      </w:r>
    </w:p>
    <w:p w14:paraId="79A53796" w14:textId="77777777" w:rsidR="008456EF" w:rsidRDefault="008456EF" w:rsidP="008456EF">
      <w:r>
        <w:t>-8.031813514062362</w:t>
      </w:r>
    </w:p>
    <w:p w14:paraId="52527685" w14:textId="77777777" w:rsidR="008456EF" w:rsidRDefault="008456EF" w:rsidP="008456EF">
      <w:r>
        <w:t>Iteration -  9</w:t>
      </w:r>
    </w:p>
    <w:p w14:paraId="40999E10" w14:textId="77777777" w:rsidR="008456EF" w:rsidRDefault="008456EF" w:rsidP="008456EF">
      <w:r>
        <w:t>N components -  10</w:t>
      </w:r>
    </w:p>
    <w:p w14:paraId="6051AC2B" w14:textId="77777777" w:rsidR="008456EF" w:rsidRDefault="008456EF" w:rsidP="008456EF">
      <w:r>
        <w:t>-8.054466248799244</w:t>
      </w:r>
    </w:p>
    <w:p w14:paraId="3846DE17" w14:textId="77777777" w:rsidR="008456EF" w:rsidRDefault="008456EF" w:rsidP="008456EF">
      <w:r>
        <w:t>Iteration -  10</w:t>
      </w:r>
    </w:p>
    <w:p w14:paraId="11C2E47C" w14:textId="77777777" w:rsidR="008456EF" w:rsidRDefault="008456EF" w:rsidP="008456EF">
      <w:r>
        <w:t>N components -  10</w:t>
      </w:r>
    </w:p>
    <w:p w14:paraId="7CC43180" w14:textId="77777777" w:rsidR="008456EF" w:rsidRDefault="008456EF" w:rsidP="008456EF">
      <w:r>
        <w:t>-8.049499488630662</w:t>
      </w:r>
    </w:p>
    <w:p w14:paraId="0DABEE25" w14:textId="77777777" w:rsidR="008456EF" w:rsidRDefault="008456EF" w:rsidP="008456EF">
      <w:r>
        <w:t>Iteration -  11</w:t>
      </w:r>
    </w:p>
    <w:p w14:paraId="17DBB1A0" w14:textId="77777777" w:rsidR="008456EF" w:rsidRDefault="008456EF" w:rsidP="008456EF">
      <w:r>
        <w:t>N components -  10</w:t>
      </w:r>
    </w:p>
    <w:p w14:paraId="6239F2BB" w14:textId="77777777" w:rsidR="008456EF" w:rsidRDefault="008456EF" w:rsidP="008456EF">
      <w:r>
        <w:t>LL for  10  -  -55.27299697018922</w:t>
      </w:r>
    </w:p>
    <w:p w14:paraId="6421E532" w14:textId="77777777" w:rsidR="008456EF" w:rsidRDefault="008456EF" w:rsidP="008456EF">
      <w:r>
        <w:t>Iteration -  0</w:t>
      </w:r>
    </w:p>
    <w:p w14:paraId="03629346" w14:textId="77777777" w:rsidR="008456EF" w:rsidRDefault="008456EF" w:rsidP="008456EF">
      <w:r>
        <w:t>N components -  20</w:t>
      </w:r>
    </w:p>
    <w:p w14:paraId="77B88B50" w14:textId="77777777" w:rsidR="008456EF" w:rsidRDefault="008456EF" w:rsidP="008456EF">
      <w:r>
        <w:t>-13.235720513753012</w:t>
      </w:r>
    </w:p>
    <w:p w14:paraId="7DC586AD" w14:textId="77777777" w:rsidR="008456EF" w:rsidRDefault="008456EF" w:rsidP="008456EF">
      <w:r>
        <w:t>Iteration -  1</w:t>
      </w:r>
    </w:p>
    <w:p w14:paraId="1DCC9C8D" w14:textId="77777777" w:rsidR="008456EF" w:rsidRDefault="008456EF" w:rsidP="008456EF">
      <w:r>
        <w:t>N components -  20</w:t>
      </w:r>
    </w:p>
    <w:p w14:paraId="4D9E90E2" w14:textId="77777777" w:rsidR="008456EF" w:rsidRDefault="008456EF" w:rsidP="008456EF">
      <w:r>
        <w:t>-7.312002140639947</w:t>
      </w:r>
    </w:p>
    <w:p w14:paraId="572908C4" w14:textId="77777777" w:rsidR="008456EF" w:rsidRDefault="008456EF" w:rsidP="008456EF">
      <w:r>
        <w:lastRenderedPageBreak/>
        <w:t>Iteration -  2</w:t>
      </w:r>
    </w:p>
    <w:p w14:paraId="5C4218CC" w14:textId="77777777" w:rsidR="008456EF" w:rsidRDefault="008456EF" w:rsidP="008456EF">
      <w:r>
        <w:t>N components -  20</w:t>
      </w:r>
    </w:p>
    <w:p w14:paraId="6EBE42E4" w14:textId="77777777" w:rsidR="008456EF" w:rsidRDefault="008456EF" w:rsidP="008456EF">
      <w:r>
        <w:t>-7.453937733128133</w:t>
      </w:r>
    </w:p>
    <w:p w14:paraId="14191D8A" w14:textId="77777777" w:rsidR="008456EF" w:rsidRDefault="008456EF" w:rsidP="008456EF">
      <w:r>
        <w:t>Iteration -  3</w:t>
      </w:r>
    </w:p>
    <w:p w14:paraId="228F0296" w14:textId="77777777" w:rsidR="008456EF" w:rsidRDefault="008456EF" w:rsidP="008456EF">
      <w:r>
        <w:t>N components -  20</w:t>
      </w:r>
    </w:p>
    <w:p w14:paraId="63630AF5" w14:textId="77777777" w:rsidR="008456EF" w:rsidRDefault="008456EF" w:rsidP="008456EF">
      <w:r>
        <w:t>-7.492842500781223</w:t>
      </w:r>
    </w:p>
    <w:p w14:paraId="69A84A5E" w14:textId="77777777" w:rsidR="008456EF" w:rsidRDefault="008456EF" w:rsidP="008456EF">
      <w:r>
        <w:t>Iteration -  4</w:t>
      </w:r>
    </w:p>
    <w:p w14:paraId="7839F187" w14:textId="77777777" w:rsidR="008456EF" w:rsidRDefault="008456EF" w:rsidP="008456EF">
      <w:r>
        <w:t>N components -  20</w:t>
      </w:r>
    </w:p>
    <w:p w14:paraId="61F3D222" w14:textId="77777777" w:rsidR="008456EF" w:rsidRDefault="008456EF" w:rsidP="008456EF">
      <w:r>
        <w:t>-7.446864999806604</w:t>
      </w:r>
    </w:p>
    <w:p w14:paraId="61D15990" w14:textId="77777777" w:rsidR="008456EF" w:rsidRDefault="008456EF" w:rsidP="008456EF">
      <w:r>
        <w:t>Iteration -  5</w:t>
      </w:r>
    </w:p>
    <w:p w14:paraId="3765C2C7" w14:textId="77777777" w:rsidR="008456EF" w:rsidRDefault="008456EF" w:rsidP="008456EF">
      <w:r>
        <w:t>N components -  20</w:t>
      </w:r>
    </w:p>
    <w:p w14:paraId="55EE217C" w14:textId="77777777" w:rsidR="008456EF" w:rsidRDefault="008456EF" w:rsidP="008456EF">
      <w:r>
        <w:t>-7.414203256873709</w:t>
      </w:r>
    </w:p>
    <w:p w14:paraId="2B87800B" w14:textId="77777777" w:rsidR="008456EF" w:rsidRDefault="008456EF" w:rsidP="008456EF">
      <w:r>
        <w:t>Iteration -  6</w:t>
      </w:r>
    </w:p>
    <w:p w14:paraId="0847F25A" w14:textId="77777777" w:rsidR="008456EF" w:rsidRDefault="008456EF" w:rsidP="008456EF">
      <w:r>
        <w:t>N components -  20</w:t>
      </w:r>
    </w:p>
    <w:p w14:paraId="4B291DB1" w14:textId="77777777" w:rsidR="008456EF" w:rsidRDefault="008456EF" w:rsidP="008456EF">
      <w:r>
        <w:t>-7.395082677127031</w:t>
      </w:r>
    </w:p>
    <w:p w14:paraId="0364F595" w14:textId="77777777" w:rsidR="008456EF" w:rsidRDefault="008456EF" w:rsidP="008456EF">
      <w:r>
        <w:t>Iteration -  7</w:t>
      </w:r>
    </w:p>
    <w:p w14:paraId="532E0648" w14:textId="77777777" w:rsidR="008456EF" w:rsidRDefault="008456EF" w:rsidP="008456EF">
      <w:r>
        <w:t>N components -  20</w:t>
      </w:r>
    </w:p>
    <w:p w14:paraId="27B3D7FE" w14:textId="77777777" w:rsidR="008456EF" w:rsidRDefault="008456EF" w:rsidP="008456EF">
      <w:r>
        <w:t>-7.35664585389842</w:t>
      </w:r>
    </w:p>
    <w:p w14:paraId="3971EAF7" w14:textId="77777777" w:rsidR="008456EF" w:rsidRDefault="008456EF" w:rsidP="008456EF">
      <w:r>
        <w:t>Iteration -  8</w:t>
      </w:r>
    </w:p>
    <w:p w14:paraId="624FC857" w14:textId="77777777" w:rsidR="008456EF" w:rsidRDefault="008456EF" w:rsidP="008456EF">
      <w:r>
        <w:t>N components -  20</w:t>
      </w:r>
    </w:p>
    <w:p w14:paraId="29C59DCE" w14:textId="77777777" w:rsidR="008456EF" w:rsidRDefault="008456EF" w:rsidP="008456EF">
      <w:r>
        <w:t>-7.31753859756663</w:t>
      </w:r>
    </w:p>
    <w:p w14:paraId="1D43A667" w14:textId="77777777" w:rsidR="008456EF" w:rsidRDefault="008456EF" w:rsidP="008456EF">
      <w:r>
        <w:t>Iteration -  9</w:t>
      </w:r>
    </w:p>
    <w:p w14:paraId="47538A98" w14:textId="77777777" w:rsidR="008456EF" w:rsidRDefault="008456EF" w:rsidP="008456EF">
      <w:r>
        <w:t>N components -  20</w:t>
      </w:r>
    </w:p>
    <w:p w14:paraId="6AF8C681" w14:textId="77777777" w:rsidR="008456EF" w:rsidRDefault="008456EF" w:rsidP="008456EF">
      <w:r>
        <w:t>-7.360610595090182</w:t>
      </w:r>
    </w:p>
    <w:p w14:paraId="64E4222C" w14:textId="77777777" w:rsidR="008456EF" w:rsidRDefault="008456EF" w:rsidP="008456EF">
      <w:r>
        <w:t>Iteration -  10</w:t>
      </w:r>
    </w:p>
    <w:p w14:paraId="1EFFCDA0" w14:textId="77777777" w:rsidR="008456EF" w:rsidRDefault="008456EF" w:rsidP="008456EF">
      <w:r>
        <w:t>N components -  20</w:t>
      </w:r>
    </w:p>
    <w:p w14:paraId="56802C38" w14:textId="77777777" w:rsidR="008456EF" w:rsidRDefault="008456EF" w:rsidP="008456EF">
      <w:r>
        <w:t>-7.359873682146064</w:t>
      </w:r>
    </w:p>
    <w:p w14:paraId="0E2D49EC" w14:textId="77777777" w:rsidR="008456EF" w:rsidRDefault="008456EF" w:rsidP="008456EF">
      <w:r>
        <w:t>Iteration -  11</w:t>
      </w:r>
    </w:p>
    <w:p w14:paraId="7A799396" w14:textId="77777777" w:rsidR="008456EF" w:rsidRDefault="008456EF" w:rsidP="008456EF">
      <w:r>
        <w:t>N components -  20</w:t>
      </w:r>
    </w:p>
    <w:p w14:paraId="251FCBD1" w14:textId="77777777" w:rsidR="008456EF" w:rsidRDefault="008456EF" w:rsidP="008456EF">
      <w:r>
        <w:t>LL for  20  -  -54.8377742653251</w:t>
      </w:r>
    </w:p>
    <w:p w14:paraId="4FDAE12C" w14:textId="77777777" w:rsidR="008456EF" w:rsidRDefault="008456EF" w:rsidP="008456EF">
      <w:r>
        <w:t>[-56.81557556236829, -55.70909285361007, -55.27299697018922, -54.8377742653251]</w:t>
      </w:r>
    </w:p>
    <w:p w14:paraId="1AFD436E" w14:textId="77777777" w:rsidR="008456EF" w:rsidRDefault="008456EF" w:rsidP="008456EF">
      <w:r>
        <w:lastRenderedPageBreak/>
        <w:t>{'accidents.ts.data': [20, -54.8377742653251]}</w:t>
      </w:r>
    </w:p>
    <w:p w14:paraId="0110A2C4" w14:textId="77777777" w:rsidR="008456EF" w:rsidRDefault="008456EF" w:rsidP="008456EF">
      <w:r>
        <w:t>Running for dataset -  baudio.ts.data</w:t>
      </w:r>
    </w:p>
    <w:p w14:paraId="7640D779" w14:textId="77777777" w:rsidR="008456EF" w:rsidRDefault="008456EF" w:rsidP="008456EF">
      <w:r>
        <w:t>Iteration -  0</w:t>
      </w:r>
    </w:p>
    <w:p w14:paraId="3097257C" w14:textId="77777777" w:rsidR="008456EF" w:rsidRDefault="008456EF" w:rsidP="008456EF">
      <w:r>
        <w:t>N components -  2</w:t>
      </w:r>
    </w:p>
    <w:p w14:paraId="3185D40C" w14:textId="77777777" w:rsidR="008456EF" w:rsidRDefault="008456EF" w:rsidP="008456EF">
      <w:r>
        <w:t>-12.371570504592365</w:t>
      </w:r>
    </w:p>
    <w:p w14:paraId="7624AD91" w14:textId="77777777" w:rsidR="008456EF" w:rsidRDefault="008456EF" w:rsidP="008456EF">
      <w:r>
        <w:t>Iteration -  1</w:t>
      </w:r>
    </w:p>
    <w:p w14:paraId="78239260" w14:textId="77777777" w:rsidR="008456EF" w:rsidRDefault="008456EF" w:rsidP="008456EF">
      <w:r>
        <w:t>N components -  2</w:t>
      </w:r>
    </w:p>
    <w:p w14:paraId="07B37313" w14:textId="77777777" w:rsidR="008456EF" w:rsidRDefault="008456EF" w:rsidP="008456EF">
      <w:r>
        <w:t>-9.096120222636136</w:t>
      </w:r>
    </w:p>
    <w:p w14:paraId="0A525FAC" w14:textId="77777777" w:rsidR="008456EF" w:rsidRDefault="008456EF" w:rsidP="008456EF">
      <w:r>
        <w:t>Iteration -  2</w:t>
      </w:r>
    </w:p>
    <w:p w14:paraId="152CECB4" w14:textId="77777777" w:rsidR="008456EF" w:rsidRDefault="008456EF" w:rsidP="008456EF">
      <w:r>
        <w:t>N components -  2</w:t>
      </w:r>
    </w:p>
    <w:p w14:paraId="7781771A" w14:textId="77777777" w:rsidR="008456EF" w:rsidRDefault="008456EF" w:rsidP="008456EF">
      <w:r>
        <w:t>-9.320436410296265</w:t>
      </w:r>
    </w:p>
    <w:p w14:paraId="3CC305C0" w14:textId="77777777" w:rsidR="008456EF" w:rsidRDefault="008456EF" w:rsidP="008456EF">
      <w:r>
        <w:t>Iteration -  3</w:t>
      </w:r>
    </w:p>
    <w:p w14:paraId="20C06068" w14:textId="77777777" w:rsidR="008456EF" w:rsidRDefault="008456EF" w:rsidP="008456EF">
      <w:r>
        <w:t>N components -  2</w:t>
      </w:r>
    </w:p>
    <w:p w14:paraId="0F3F3E77" w14:textId="77777777" w:rsidR="008456EF" w:rsidRDefault="008456EF" w:rsidP="008456EF">
      <w:r>
        <w:t>-9.635404536528375</w:t>
      </w:r>
    </w:p>
    <w:p w14:paraId="084C160E" w14:textId="77777777" w:rsidR="008456EF" w:rsidRDefault="008456EF" w:rsidP="008456EF">
      <w:r>
        <w:t>Iteration -  4</w:t>
      </w:r>
    </w:p>
    <w:p w14:paraId="69F6BAC0" w14:textId="77777777" w:rsidR="008456EF" w:rsidRDefault="008456EF" w:rsidP="008456EF">
      <w:r>
        <w:t>N components -  2</w:t>
      </w:r>
    </w:p>
    <w:p w14:paraId="39674346" w14:textId="77777777" w:rsidR="008456EF" w:rsidRDefault="008456EF" w:rsidP="008456EF">
      <w:r>
        <w:t>-9.771562489380898</w:t>
      </w:r>
    </w:p>
    <w:p w14:paraId="498CA102" w14:textId="77777777" w:rsidR="008456EF" w:rsidRDefault="008456EF" w:rsidP="008456EF">
      <w:r>
        <w:t>Iteration -  5</w:t>
      </w:r>
    </w:p>
    <w:p w14:paraId="330995A1" w14:textId="77777777" w:rsidR="008456EF" w:rsidRDefault="008456EF" w:rsidP="008456EF">
      <w:r>
        <w:t>N components -  2</w:t>
      </w:r>
    </w:p>
    <w:p w14:paraId="11BE1B68" w14:textId="77777777" w:rsidR="008456EF" w:rsidRDefault="008456EF" w:rsidP="008456EF">
      <w:r>
        <w:t>-9.853172215968561</w:t>
      </w:r>
    </w:p>
    <w:p w14:paraId="452E170F" w14:textId="77777777" w:rsidR="008456EF" w:rsidRDefault="008456EF" w:rsidP="008456EF">
      <w:r>
        <w:t>Iteration -  6</w:t>
      </w:r>
    </w:p>
    <w:p w14:paraId="14376FB8" w14:textId="77777777" w:rsidR="008456EF" w:rsidRDefault="008456EF" w:rsidP="008456EF">
      <w:r>
        <w:t>N components -  2</w:t>
      </w:r>
    </w:p>
    <w:p w14:paraId="2DC5B472" w14:textId="77777777" w:rsidR="008456EF" w:rsidRDefault="008456EF" w:rsidP="008456EF">
      <w:r>
        <w:t>-10.011298068492872</w:t>
      </w:r>
    </w:p>
    <w:p w14:paraId="14A841A6" w14:textId="77777777" w:rsidR="008456EF" w:rsidRDefault="008456EF" w:rsidP="008456EF">
      <w:r>
        <w:t>Iteration -  7</w:t>
      </w:r>
    </w:p>
    <w:p w14:paraId="15EB34AE" w14:textId="77777777" w:rsidR="008456EF" w:rsidRDefault="008456EF" w:rsidP="008456EF">
      <w:r>
        <w:t>N components -  2</w:t>
      </w:r>
    </w:p>
    <w:p w14:paraId="7B50B39A" w14:textId="77777777" w:rsidR="008456EF" w:rsidRDefault="008456EF" w:rsidP="008456EF">
      <w:r>
        <w:t>-10.042165224285204</w:t>
      </w:r>
    </w:p>
    <w:p w14:paraId="62070438" w14:textId="77777777" w:rsidR="008456EF" w:rsidRDefault="008456EF" w:rsidP="008456EF">
      <w:r>
        <w:t>Iteration -  8</w:t>
      </w:r>
    </w:p>
    <w:p w14:paraId="4239BA20" w14:textId="77777777" w:rsidR="008456EF" w:rsidRDefault="008456EF" w:rsidP="008456EF">
      <w:r>
        <w:t>N components -  2</w:t>
      </w:r>
    </w:p>
    <w:p w14:paraId="3BA6390A" w14:textId="77777777" w:rsidR="008456EF" w:rsidRDefault="008456EF" w:rsidP="008456EF">
      <w:r>
        <w:t>-10.029413703725664</w:t>
      </w:r>
    </w:p>
    <w:p w14:paraId="72E6FF2F" w14:textId="77777777" w:rsidR="008456EF" w:rsidRDefault="008456EF" w:rsidP="008456EF">
      <w:r>
        <w:t>Iteration -  9</w:t>
      </w:r>
    </w:p>
    <w:p w14:paraId="22D8A403" w14:textId="77777777" w:rsidR="008456EF" w:rsidRDefault="008456EF" w:rsidP="008456EF">
      <w:r>
        <w:t>N components -  2</w:t>
      </w:r>
    </w:p>
    <w:p w14:paraId="6C18DD54" w14:textId="77777777" w:rsidR="008456EF" w:rsidRDefault="008456EF" w:rsidP="008456EF">
      <w:r>
        <w:lastRenderedPageBreak/>
        <w:t>-10.057503504402018</w:t>
      </w:r>
    </w:p>
    <w:p w14:paraId="10EFE258" w14:textId="77777777" w:rsidR="008456EF" w:rsidRDefault="008456EF" w:rsidP="008456EF">
      <w:r>
        <w:t>Iteration -  10</w:t>
      </w:r>
    </w:p>
    <w:p w14:paraId="5DCB0323" w14:textId="77777777" w:rsidR="008456EF" w:rsidRDefault="008456EF" w:rsidP="008456EF">
      <w:r>
        <w:t>N components -  2</w:t>
      </w:r>
    </w:p>
    <w:p w14:paraId="50444642" w14:textId="77777777" w:rsidR="008456EF" w:rsidRDefault="008456EF" w:rsidP="008456EF">
      <w:r>
        <w:t>-10.073806220956467</w:t>
      </w:r>
    </w:p>
    <w:p w14:paraId="66482512" w14:textId="77777777" w:rsidR="008456EF" w:rsidRDefault="008456EF" w:rsidP="008456EF">
      <w:r>
        <w:t>Iteration -  11</w:t>
      </w:r>
    </w:p>
    <w:p w14:paraId="78C30E3C" w14:textId="77777777" w:rsidR="008456EF" w:rsidRDefault="008456EF" w:rsidP="008456EF">
      <w:r>
        <w:t>N components -  2</w:t>
      </w:r>
    </w:p>
    <w:p w14:paraId="6E0606CF" w14:textId="77777777" w:rsidR="008456EF" w:rsidRDefault="008456EF" w:rsidP="008456EF">
      <w:r>
        <w:t>-10.084308719742667</w:t>
      </w:r>
    </w:p>
    <w:p w14:paraId="78402C81" w14:textId="77777777" w:rsidR="008456EF" w:rsidRDefault="008456EF" w:rsidP="008456EF">
      <w:r>
        <w:t>Iteration -  12</w:t>
      </w:r>
    </w:p>
    <w:p w14:paraId="50F85410" w14:textId="77777777" w:rsidR="008456EF" w:rsidRDefault="008456EF" w:rsidP="008456EF">
      <w:r>
        <w:t>N components -  2</w:t>
      </w:r>
    </w:p>
    <w:p w14:paraId="61BDC5BF" w14:textId="77777777" w:rsidR="008456EF" w:rsidRDefault="008456EF" w:rsidP="008456EF">
      <w:r>
        <w:t>-10.086207565420393</w:t>
      </w:r>
    </w:p>
    <w:p w14:paraId="48582BB8" w14:textId="77777777" w:rsidR="008456EF" w:rsidRDefault="008456EF" w:rsidP="008456EF">
      <w:r>
        <w:t>Iteration -  13</w:t>
      </w:r>
    </w:p>
    <w:p w14:paraId="79920AEE" w14:textId="77777777" w:rsidR="008456EF" w:rsidRDefault="008456EF" w:rsidP="008456EF">
      <w:r>
        <w:t>N components -  2</w:t>
      </w:r>
    </w:p>
    <w:p w14:paraId="72BA4B89" w14:textId="77777777" w:rsidR="008456EF" w:rsidRDefault="008456EF" w:rsidP="008456EF">
      <w:r>
        <w:t>LL for  2  -  -15.078750741994291</w:t>
      </w:r>
    </w:p>
    <w:p w14:paraId="6FF0C95E" w14:textId="77777777" w:rsidR="008456EF" w:rsidRDefault="008456EF" w:rsidP="008456EF">
      <w:r>
        <w:t>Iteration -  0</w:t>
      </w:r>
    </w:p>
    <w:p w14:paraId="036A0C12" w14:textId="77777777" w:rsidR="008456EF" w:rsidRDefault="008456EF" w:rsidP="008456EF">
      <w:r>
        <w:t>N components -  5</w:t>
      </w:r>
    </w:p>
    <w:p w14:paraId="165DB7D4" w14:textId="77777777" w:rsidR="008456EF" w:rsidRDefault="008456EF" w:rsidP="008456EF">
      <w:r>
        <w:t>-11.455279772718072</w:t>
      </w:r>
    </w:p>
    <w:p w14:paraId="2461F6B7" w14:textId="77777777" w:rsidR="008456EF" w:rsidRDefault="008456EF" w:rsidP="008456EF">
      <w:r>
        <w:t>Iteration -  1</w:t>
      </w:r>
    </w:p>
    <w:p w14:paraId="5D4294E2" w14:textId="77777777" w:rsidR="008456EF" w:rsidRDefault="008456EF" w:rsidP="008456EF">
      <w:r>
        <w:t>N components -  5</w:t>
      </w:r>
    </w:p>
    <w:p w14:paraId="5E568A1A" w14:textId="77777777" w:rsidR="008456EF" w:rsidRDefault="008456EF" w:rsidP="008456EF">
      <w:r>
        <w:t>-8.179829490762222</w:t>
      </w:r>
    </w:p>
    <w:p w14:paraId="38FCE5C8" w14:textId="77777777" w:rsidR="008456EF" w:rsidRDefault="008456EF" w:rsidP="008456EF">
      <w:r>
        <w:t>Iteration -  2</w:t>
      </w:r>
    </w:p>
    <w:p w14:paraId="5907F76E" w14:textId="77777777" w:rsidR="008456EF" w:rsidRDefault="008456EF" w:rsidP="008456EF">
      <w:r>
        <w:t>N components -  5</w:t>
      </w:r>
    </w:p>
    <w:p w14:paraId="21AC25A2" w14:textId="77777777" w:rsidR="008456EF" w:rsidRDefault="008456EF" w:rsidP="008456EF">
      <w:r>
        <w:t>-8.404145678422381</w:t>
      </w:r>
    </w:p>
    <w:p w14:paraId="642C7631" w14:textId="77777777" w:rsidR="008456EF" w:rsidRDefault="008456EF" w:rsidP="008456EF">
      <w:r>
        <w:t>Iteration -  3</w:t>
      </w:r>
    </w:p>
    <w:p w14:paraId="18BF1470" w14:textId="77777777" w:rsidR="008456EF" w:rsidRDefault="008456EF" w:rsidP="008456EF">
      <w:r>
        <w:t>N components -  5</w:t>
      </w:r>
    </w:p>
    <w:p w14:paraId="757FCFF8" w14:textId="77777777" w:rsidR="008456EF" w:rsidRDefault="008456EF" w:rsidP="008456EF">
      <w:r>
        <w:t>-8.719113804654155</w:t>
      </w:r>
    </w:p>
    <w:p w14:paraId="435A61A4" w14:textId="77777777" w:rsidR="008456EF" w:rsidRDefault="008456EF" w:rsidP="008456EF">
      <w:r>
        <w:t>Iteration -  4</w:t>
      </w:r>
    </w:p>
    <w:p w14:paraId="7D60B6DA" w14:textId="77777777" w:rsidR="008456EF" w:rsidRDefault="008456EF" w:rsidP="008456EF">
      <w:r>
        <w:t>N components -  5</w:t>
      </w:r>
    </w:p>
    <w:p w14:paraId="0253C714" w14:textId="77777777" w:rsidR="008456EF" w:rsidRDefault="008456EF" w:rsidP="008456EF">
      <w:r>
        <w:t>-8.855271757507557</w:t>
      </w:r>
    </w:p>
    <w:p w14:paraId="630903BC" w14:textId="77777777" w:rsidR="008456EF" w:rsidRDefault="008456EF" w:rsidP="008456EF">
      <w:r>
        <w:t>Iteration -  5</w:t>
      </w:r>
    </w:p>
    <w:p w14:paraId="6BE12959" w14:textId="77777777" w:rsidR="008456EF" w:rsidRDefault="008456EF" w:rsidP="008456EF">
      <w:r>
        <w:t>N components -  5</w:t>
      </w:r>
    </w:p>
    <w:p w14:paraId="37FC3B4F" w14:textId="77777777" w:rsidR="008456EF" w:rsidRDefault="008456EF" w:rsidP="008456EF">
      <w:r>
        <w:t>-8.936882932243407</w:t>
      </w:r>
    </w:p>
    <w:p w14:paraId="627C28D4" w14:textId="77777777" w:rsidR="008456EF" w:rsidRDefault="008456EF" w:rsidP="008456EF">
      <w:r>
        <w:lastRenderedPageBreak/>
        <w:t>Iteration -  6</w:t>
      </w:r>
    </w:p>
    <w:p w14:paraId="503732C5" w14:textId="77777777" w:rsidR="008456EF" w:rsidRDefault="008456EF" w:rsidP="008456EF">
      <w:r>
        <w:t>N components -  5</w:t>
      </w:r>
    </w:p>
    <w:p w14:paraId="70A37CAA" w14:textId="77777777" w:rsidR="008456EF" w:rsidRDefault="008456EF" w:rsidP="008456EF">
      <w:r>
        <w:t>-9.095010690832787</w:t>
      </w:r>
    </w:p>
    <w:p w14:paraId="4AF28270" w14:textId="77777777" w:rsidR="008456EF" w:rsidRDefault="008456EF" w:rsidP="008456EF">
      <w:r>
        <w:t>Iteration -  7</w:t>
      </w:r>
    </w:p>
    <w:p w14:paraId="5482E61E" w14:textId="77777777" w:rsidR="008456EF" w:rsidRDefault="008456EF" w:rsidP="008456EF">
      <w:r>
        <w:t>N components -  5</w:t>
      </w:r>
    </w:p>
    <w:p w14:paraId="3CC2E829" w14:textId="77777777" w:rsidR="008456EF" w:rsidRDefault="008456EF" w:rsidP="008456EF">
      <w:r>
        <w:t>-9.125874963944112</w:t>
      </w:r>
    </w:p>
    <w:p w14:paraId="1C514FE1" w14:textId="77777777" w:rsidR="008456EF" w:rsidRDefault="008456EF" w:rsidP="008456EF">
      <w:r>
        <w:t>Iteration -  8</w:t>
      </w:r>
    </w:p>
    <w:p w14:paraId="76721C30" w14:textId="77777777" w:rsidR="008456EF" w:rsidRDefault="008456EF" w:rsidP="008456EF">
      <w:r>
        <w:t>N components -  5</w:t>
      </w:r>
    </w:p>
    <w:p w14:paraId="12B05926" w14:textId="77777777" w:rsidR="008456EF" w:rsidRDefault="008456EF" w:rsidP="008456EF">
      <w:r>
        <w:t>-9.112921963124883</w:t>
      </w:r>
    </w:p>
    <w:p w14:paraId="1258B616" w14:textId="77777777" w:rsidR="008456EF" w:rsidRDefault="008456EF" w:rsidP="008456EF">
      <w:r>
        <w:t>Iteration -  9</w:t>
      </w:r>
    </w:p>
    <w:p w14:paraId="704E3511" w14:textId="77777777" w:rsidR="008456EF" w:rsidRDefault="008456EF" w:rsidP="008456EF">
      <w:r>
        <w:t>N components -  5</w:t>
      </w:r>
    </w:p>
    <w:p w14:paraId="0356CD88" w14:textId="77777777" w:rsidR="008456EF" w:rsidRDefault="008456EF" w:rsidP="008456EF">
      <w:r>
        <w:t>-9.142011149423423</w:t>
      </w:r>
    </w:p>
    <w:p w14:paraId="341793BA" w14:textId="77777777" w:rsidR="008456EF" w:rsidRDefault="008456EF" w:rsidP="008456EF">
      <w:r>
        <w:t>Iteration -  10</w:t>
      </w:r>
    </w:p>
    <w:p w14:paraId="078B1EB1" w14:textId="77777777" w:rsidR="008456EF" w:rsidRDefault="008456EF" w:rsidP="008456EF">
      <w:r>
        <w:t>N components -  5</w:t>
      </w:r>
    </w:p>
    <w:p w14:paraId="7F2510CA" w14:textId="77777777" w:rsidR="008456EF" w:rsidRDefault="008456EF" w:rsidP="008456EF">
      <w:r>
        <w:t>-9.157828632378529</w:t>
      </w:r>
    </w:p>
    <w:p w14:paraId="4C0200D4" w14:textId="77777777" w:rsidR="008456EF" w:rsidRDefault="008456EF" w:rsidP="008456EF">
      <w:r>
        <w:t>Iteration -  11</w:t>
      </w:r>
    </w:p>
    <w:p w14:paraId="03E6B124" w14:textId="77777777" w:rsidR="008456EF" w:rsidRDefault="008456EF" w:rsidP="008456EF">
      <w:r>
        <w:t>N components -  5</w:t>
      </w:r>
    </w:p>
    <w:p w14:paraId="442669AD" w14:textId="77777777" w:rsidR="008456EF" w:rsidRDefault="008456EF" w:rsidP="008456EF">
      <w:r>
        <w:t>-9.167519265278015</w:t>
      </w:r>
    </w:p>
    <w:p w14:paraId="10B0E326" w14:textId="77777777" w:rsidR="008456EF" w:rsidRDefault="008456EF" w:rsidP="008456EF">
      <w:r>
        <w:t>Iteration -  12</w:t>
      </w:r>
    </w:p>
    <w:p w14:paraId="6D06DF5A" w14:textId="77777777" w:rsidR="008456EF" w:rsidRDefault="008456EF" w:rsidP="008456EF">
      <w:r>
        <w:t>N components -  5</w:t>
      </w:r>
    </w:p>
    <w:p w14:paraId="3BB36287" w14:textId="77777777" w:rsidR="008456EF" w:rsidRDefault="008456EF" w:rsidP="008456EF">
      <w:r>
        <w:t>LL for  5  -  -14.205627326350161</w:t>
      </w:r>
    </w:p>
    <w:p w14:paraId="6BD79EFF" w14:textId="77777777" w:rsidR="008456EF" w:rsidRDefault="008456EF" w:rsidP="008456EF">
      <w:r>
        <w:t>Iteration -  0</w:t>
      </w:r>
    </w:p>
    <w:p w14:paraId="49FB8131" w14:textId="77777777" w:rsidR="008456EF" w:rsidRDefault="008456EF" w:rsidP="008456EF">
      <w:r>
        <w:t>N components -  10</w:t>
      </w:r>
    </w:p>
    <w:p w14:paraId="509805A6" w14:textId="77777777" w:rsidR="008456EF" w:rsidRDefault="008456EF" w:rsidP="008456EF">
      <w:r>
        <w:t>-10.762132592158077</w:t>
      </w:r>
    </w:p>
    <w:p w14:paraId="731D8AC4" w14:textId="77777777" w:rsidR="008456EF" w:rsidRDefault="008456EF" w:rsidP="008456EF">
      <w:r>
        <w:t>Iteration -  1</w:t>
      </w:r>
    </w:p>
    <w:p w14:paraId="4F617CC2" w14:textId="77777777" w:rsidR="008456EF" w:rsidRDefault="008456EF" w:rsidP="008456EF">
      <w:r>
        <w:t>N components -  10</w:t>
      </w:r>
    </w:p>
    <w:p w14:paraId="69FC0C8B" w14:textId="77777777" w:rsidR="008456EF" w:rsidRDefault="008456EF" w:rsidP="008456EF">
      <w:r>
        <w:t>-7.486682310202109</w:t>
      </w:r>
    </w:p>
    <w:p w14:paraId="057A2A2F" w14:textId="77777777" w:rsidR="008456EF" w:rsidRDefault="008456EF" w:rsidP="008456EF">
      <w:r>
        <w:t>Iteration -  2</w:t>
      </w:r>
    </w:p>
    <w:p w14:paraId="3AB0FFF4" w14:textId="77777777" w:rsidR="008456EF" w:rsidRDefault="008456EF" w:rsidP="008456EF">
      <w:r>
        <w:t>N components -  10</w:t>
      </w:r>
    </w:p>
    <w:p w14:paraId="3357F3EE" w14:textId="77777777" w:rsidR="008456EF" w:rsidRDefault="008456EF" w:rsidP="008456EF">
      <w:r>
        <w:t>-7.710998497862188</w:t>
      </w:r>
    </w:p>
    <w:p w14:paraId="5035C574" w14:textId="77777777" w:rsidR="008456EF" w:rsidRDefault="008456EF" w:rsidP="008456EF">
      <w:r>
        <w:t>Iteration -  3</w:t>
      </w:r>
    </w:p>
    <w:p w14:paraId="39E4E4BC" w14:textId="77777777" w:rsidR="008456EF" w:rsidRDefault="008456EF" w:rsidP="008456EF">
      <w:r>
        <w:lastRenderedPageBreak/>
        <w:t>N components -  10</w:t>
      </w:r>
    </w:p>
    <w:p w14:paraId="1D27C1DD" w14:textId="77777777" w:rsidR="008456EF" w:rsidRDefault="008456EF" w:rsidP="008456EF">
      <w:r>
        <w:t>-8.025966624094805</w:t>
      </w:r>
    </w:p>
    <w:p w14:paraId="1944EC4A" w14:textId="77777777" w:rsidR="008456EF" w:rsidRDefault="008456EF" w:rsidP="008456EF">
      <w:r>
        <w:t>Iteration -  4</w:t>
      </w:r>
    </w:p>
    <w:p w14:paraId="0429A4C9" w14:textId="77777777" w:rsidR="008456EF" w:rsidRDefault="008456EF" w:rsidP="008456EF">
      <w:r>
        <w:t>N components -  10</w:t>
      </w:r>
    </w:p>
    <w:p w14:paraId="4CA35496" w14:textId="77777777" w:rsidR="008456EF" w:rsidRDefault="008456EF" w:rsidP="008456EF">
      <w:r>
        <w:t>-8.162124576948173</w:t>
      </w:r>
    </w:p>
    <w:p w14:paraId="30F0E6B8" w14:textId="77777777" w:rsidR="008456EF" w:rsidRDefault="008456EF" w:rsidP="008456EF">
      <w:r>
        <w:t>Iteration -  5</w:t>
      </w:r>
    </w:p>
    <w:p w14:paraId="24CFEDB9" w14:textId="77777777" w:rsidR="008456EF" w:rsidRDefault="008456EF" w:rsidP="008456EF">
      <w:r>
        <w:t>N components -  10</w:t>
      </w:r>
    </w:p>
    <w:p w14:paraId="57DF939E" w14:textId="77777777" w:rsidR="008456EF" w:rsidRDefault="008456EF" w:rsidP="008456EF">
      <w:r>
        <w:t>-8.243735027494827</w:t>
      </w:r>
    </w:p>
    <w:p w14:paraId="372F0431" w14:textId="77777777" w:rsidR="008456EF" w:rsidRDefault="008456EF" w:rsidP="008456EF">
      <w:r>
        <w:t>Iteration -  6</w:t>
      </w:r>
    </w:p>
    <w:p w14:paraId="21C0A5F1" w14:textId="77777777" w:rsidR="008456EF" w:rsidRDefault="008456EF" w:rsidP="008456EF">
      <w:r>
        <w:t>N components -  10</w:t>
      </w:r>
    </w:p>
    <w:p w14:paraId="76AAD5BB" w14:textId="77777777" w:rsidR="008456EF" w:rsidRDefault="008456EF" w:rsidP="008456EF">
      <w:r>
        <w:t>-8.401861831252933</w:t>
      </w:r>
    </w:p>
    <w:p w14:paraId="12D65635" w14:textId="77777777" w:rsidR="008456EF" w:rsidRDefault="008456EF" w:rsidP="008456EF">
      <w:r>
        <w:t>Iteration -  7</w:t>
      </w:r>
    </w:p>
    <w:p w14:paraId="43B5D8B0" w14:textId="77777777" w:rsidR="008456EF" w:rsidRDefault="008456EF" w:rsidP="008456EF">
      <w:r>
        <w:t>N components -  10</w:t>
      </w:r>
    </w:p>
    <w:p w14:paraId="3246C2F0" w14:textId="77777777" w:rsidR="008456EF" w:rsidRDefault="008456EF" w:rsidP="008456EF">
      <w:r>
        <w:t>-8.43272827782257</w:t>
      </w:r>
    </w:p>
    <w:p w14:paraId="5FB13359" w14:textId="77777777" w:rsidR="008456EF" w:rsidRDefault="008456EF" w:rsidP="008456EF">
      <w:r>
        <w:t>Iteration -  8</w:t>
      </w:r>
    </w:p>
    <w:p w14:paraId="2C0BC615" w14:textId="77777777" w:rsidR="008456EF" w:rsidRDefault="008456EF" w:rsidP="008456EF">
      <w:r>
        <w:t>N components -  10</w:t>
      </w:r>
    </w:p>
    <w:p w14:paraId="5ABAEAEB" w14:textId="77777777" w:rsidR="008456EF" w:rsidRDefault="008456EF" w:rsidP="008456EF">
      <w:r>
        <w:t>-8.419627253213113</w:t>
      </w:r>
    </w:p>
    <w:p w14:paraId="4FD32AA9" w14:textId="77777777" w:rsidR="008456EF" w:rsidRDefault="008456EF" w:rsidP="008456EF">
      <w:r>
        <w:t>Iteration -  9</w:t>
      </w:r>
    </w:p>
    <w:p w14:paraId="731887CF" w14:textId="77777777" w:rsidR="008456EF" w:rsidRDefault="008456EF" w:rsidP="008456EF">
      <w:r>
        <w:t>N components -  10</w:t>
      </w:r>
    </w:p>
    <w:p w14:paraId="0F1EF80E" w14:textId="77777777" w:rsidR="008456EF" w:rsidRDefault="008456EF" w:rsidP="008456EF">
      <w:r>
        <w:t>-8.446836478805269</w:t>
      </w:r>
    </w:p>
    <w:p w14:paraId="321EDB46" w14:textId="77777777" w:rsidR="008456EF" w:rsidRDefault="008456EF" w:rsidP="008456EF">
      <w:r>
        <w:t>Iteration -  10</w:t>
      </w:r>
    </w:p>
    <w:p w14:paraId="64CECA05" w14:textId="77777777" w:rsidR="008456EF" w:rsidRDefault="008456EF" w:rsidP="008456EF">
      <w:r>
        <w:t>N components -  10</w:t>
      </w:r>
    </w:p>
    <w:p w14:paraId="6C29077E" w14:textId="77777777" w:rsidR="008456EF" w:rsidRDefault="008456EF" w:rsidP="008456EF">
      <w:r>
        <w:t>-8.463696895348171</w:t>
      </w:r>
    </w:p>
    <w:p w14:paraId="7D115944" w14:textId="77777777" w:rsidR="008456EF" w:rsidRDefault="008456EF" w:rsidP="008456EF">
      <w:r>
        <w:t>Iteration -  11</w:t>
      </w:r>
    </w:p>
    <w:p w14:paraId="1D9A8682" w14:textId="77777777" w:rsidR="008456EF" w:rsidRDefault="008456EF" w:rsidP="008456EF">
      <w:r>
        <w:t>N components -  10</w:t>
      </w:r>
    </w:p>
    <w:p w14:paraId="4C26E5FE" w14:textId="77777777" w:rsidR="008456EF" w:rsidRDefault="008456EF" w:rsidP="008456EF">
      <w:r>
        <w:t>-8.473421860609971</w:t>
      </w:r>
    </w:p>
    <w:p w14:paraId="0B522708" w14:textId="77777777" w:rsidR="008456EF" w:rsidRDefault="008456EF" w:rsidP="008456EF">
      <w:r>
        <w:t>Iteration -  12</w:t>
      </w:r>
    </w:p>
    <w:p w14:paraId="69B004A4" w14:textId="77777777" w:rsidR="008456EF" w:rsidRDefault="008456EF" w:rsidP="008456EF">
      <w:r>
        <w:t>N components -  10</w:t>
      </w:r>
    </w:p>
    <w:p w14:paraId="20AF0443" w14:textId="77777777" w:rsidR="008456EF" w:rsidRDefault="008456EF" w:rsidP="008456EF">
      <w:r>
        <w:t>LL for  10  -  -13.475134441257104</w:t>
      </w:r>
    </w:p>
    <w:p w14:paraId="75433B67" w14:textId="77777777" w:rsidR="008456EF" w:rsidRDefault="008456EF" w:rsidP="008456EF">
      <w:r>
        <w:t>Iteration -  0</w:t>
      </w:r>
    </w:p>
    <w:p w14:paraId="2F4AE00C" w14:textId="77777777" w:rsidR="008456EF" w:rsidRDefault="008456EF" w:rsidP="008456EF">
      <w:r>
        <w:t>N components -  20</w:t>
      </w:r>
    </w:p>
    <w:p w14:paraId="6681E920" w14:textId="77777777" w:rsidR="008456EF" w:rsidRDefault="008456EF" w:rsidP="008456EF">
      <w:r>
        <w:lastRenderedPageBreak/>
        <w:t>-10.06898541159824</w:t>
      </w:r>
    </w:p>
    <w:p w14:paraId="20D95661" w14:textId="77777777" w:rsidR="008456EF" w:rsidRDefault="008456EF" w:rsidP="008456EF">
      <w:r>
        <w:t>Iteration -  1</w:t>
      </w:r>
    </w:p>
    <w:p w14:paraId="4CD39457" w14:textId="77777777" w:rsidR="008456EF" w:rsidRDefault="008456EF" w:rsidP="008456EF">
      <w:r>
        <w:t>N components -  20</w:t>
      </w:r>
    </w:p>
    <w:p w14:paraId="6BEEA3EC" w14:textId="77777777" w:rsidR="008456EF" w:rsidRDefault="008456EF" w:rsidP="008456EF">
      <w:r>
        <w:t>-6.793535129642276</w:t>
      </w:r>
    </w:p>
    <w:p w14:paraId="3D13782A" w14:textId="77777777" w:rsidR="008456EF" w:rsidRDefault="008456EF" w:rsidP="008456EF">
      <w:r>
        <w:t>Iteration -  2</w:t>
      </w:r>
    </w:p>
    <w:p w14:paraId="2EF5BE99" w14:textId="77777777" w:rsidR="008456EF" w:rsidRDefault="008456EF" w:rsidP="008456EF">
      <w:r>
        <w:t>N components -  20</w:t>
      </w:r>
    </w:p>
    <w:p w14:paraId="249DB72B" w14:textId="77777777" w:rsidR="008456EF" w:rsidRDefault="008456EF" w:rsidP="008456EF">
      <w:r>
        <w:t>-7.01785131730192</w:t>
      </w:r>
    </w:p>
    <w:p w14:paraId="5188C051" w14:textId="77777777" w:rsidR="008456EF" w:rsidRDefault="008456EF" w:rsidP="008456EF">
      <w:r>
        <w:t>Iteration -  3</w:t>
      </w:r>
    </w:p>
    <w:p w14:paraId="0646B926" w14:textId="77777777" w:rsidR="008456EF" w:rsidRDefault="008456EF" w:rsidP="008456EF">
      <w:r>
        <w:t>N components -  20</w:t>
      </w:r>
    </w:p>
    <w:p w14:paraId="6239927C" w14:textId="77777777" w:rsidR="008456EF" w:rsidRDefault="008456EF" w:rsidP="008456EF">
      <w:r>
        <w:t>-7.33281944353453</w:t>
      </w:r>
    </w:p>
    <w:p w14:paraId="55B59B47" w14:textId="77777777" w:rsidR="008456EF" w:rsidRDefault="008456EF" w:rsidP="008456EF">
      <w:r>
        <w:t>Iteration -  4</w:t>
      </w:r>
    </w:p>
    <w:p w14:paraId="3312D2C7" w14:textId="77777777" w:rsidR="008456EF" w:rsidRDefault="008456EF" w:rsidP="008456EF">
      <w:r>
        <w:t>N components -  20</w:t>
      </w:r>
    </w:p>
    <w:p w14:paraId="742CE9EA" w14:textId="77777777" w:rsidR="008456EF" w:rsidRDefault="008456EF" w:rsidP="008456EF">
      <w:r>
        <w:t>-7.468977396387662</w:t>
      </w:r>
    </w:p>
    <w:p w14:paraId="7A16BD1A" w14:textId="77777777" w:rsidR="008456EF" w:rsidRDefault="008456EF" w:rsidP="008456EF">
      <w:r>
        <w:t>Iteration -  5</w:t>
      </w:r>
    </w:p>
    <w:p w14:paraId="55617B77" w14:textId="77777777" w:rsidR="008456EF" w:rsidRDefault="008456EF" w:rsidP="008456EF">
      <w:r>
        <w:t>N components -  20</w:t>
      </w:r>
    </w:p>
    <w:p w14:paraId="17CA6929" w14:textId="77777777" w:rsidR="008456EF" w:rsidRDefault="008456EF" w:rsidP="008456EF">
      <w:r>
        <w:t>-7.550587484926512</w:t>
      </w:r>
    </w:p>
    <w:p w14:paraId="4B311712" w14:textId="77777777" w:rsidR="008456EF" w:rsidRDefault="008456EF" w:rsidP="008456EF">
      <w:r>
        <w:t>Iteration -  6</w:t>
      </w:r>
    </w:p>
    <w:p w14:paraId="354EEAD3" w14:textId="77777777" w:rsidR="008456EF" w:rsidRDefault="008456EF" w:rsidP="008456EF">
      <w:r>
        <w:t>N components -  20</w:t>
      </w:r>
    </w:p>
    <w:p w14:paraId="2F937FF6" w14:textId="77777777" w:rsidR="008456EF" w:rsidRDefault="008456EF" w:rsidP="008456EF">
      <w:r>
        <w:t>-7.708713812615121</w:t>
      </w:r>
    </w:p>
    <w:p w14:paraId="48A0DC01" w14:textId="77777777" w:rsidR="008456EF" w:rsidRDefault="008456EF" w:rsidP="008456EF">
      <w:r>
        <w:t>Iteration -  7</w:t>
      </w:r>
    </w:p>
    <w:p w14:paraId="5E24F1D2" w14:textId="77777777" w:rsidR="008456EF" w:rsidRDefault="008456EF" w:rsidP="008456EF">
      <w:r>
        <w:t>N components -  20</w:t>
      </w:r>
    </w:p>
    <w:p w14:paraId="4A5DEEDD" w14:textId="77777777" w:rsidR="008456EF" w:rsidRDefault="008456EF" w:rsidP="008456EF">
      <w:r>
        <w:t>-7.739580492555394</w:t>
      </w:r>
    </w:p>
    <w:p w14:paraId="10A16B81" w14:textId="77777777" w:rsidR="008456EF" w:rsidRDefault="008456EF" w:rsidP="008456EF">
      <w:r>
        <w:t>Iteration -  8</w:t>
      </w:r>
    </w:p>
    <w:p w14:paraId="1BA5F7D3" w14:textId="77777777" w:rsidR="008456EF" w:rsidRDefault="008456EF" w:rsidP="008456EF">
      <w:r>
        <w:t>N components -  20</w:t>
      </w:r>
    </w:p>
    <w:p w14:paraId="492129D3" w14:textId="77777777" w:rsidR="008456EF" w:rsidRDefault="008456EF" w:rsidP="008456EF">
      <w:r>
        <w:t>-7.726672922851711</w:t>
      </w:r>
    </w:p>
    <w:p w14:paraId="184E6B22" w14:textId="77777777" w:rsidR="008456EF" w:rsidRDefault="008456EF" w:rsidP="008456EF">
      <w:r>
        <w:t>Iteration -  9</w:t>
      </w:r>
    </w:p>
    <w:p w14:paraId="1370A4E9" w14:textId="77777777" w:rsidR="008456EF" w:rsidRDefault="008456EF" w:rsidP="008456EF">
      <w:r>
        <w:t>N components -  20</w:t>
      </w:r>
    </w:p>
    <w:p w14:paraId="637342E7" w14:textId="77777777" w:rsidR="008456EF" w:rsidRDefault="008456EF" w:rsidP="008456EF">
      <w:r>
        <w:t>-7.754538344085365</w:t>
      </w:r>
    </w:p>
    <w:p w14:paraId="57DA83F7" w14:textId="77777777" w:rsidR="008456EF" w:rsidRDefault="008456EF" w:rsidP="008456EF">
      <w:r>
        <w:t>Iteration -  10</w:t>
      </w:r>
    </w:p>
    <w:p w14:paraId="750571B8" w14:textId="77777777" w:rsidR="008456EF" w:rsidRDefault="008456EF" w:rsidP="008456EF">
      <w:r>
        <w:t>N components -  20</w:t>
      </w:r>
    </w:p>
    <w:p w14:paraId="6CE89B9F" w14:textId="77777777" w:rsidR="008456EF" w:rsidRDefault="008456EF" w:rsidP="008456EF">
      <w:r>
        <w:t>-7.771269767602593</w:t>
      </w:r>
    </w:p>
    <w:p w14:paraId="32A725AA" w14:textId="77777777" w:rsidR="008456EF" w:rsidRDefault="008456EF" w:rsidP="008456EF">
      <w:r>
        <w:lastRenderedPageBreak/>
        <w:t>Iteration -  11</w:t>
      </w:r>
    </w:p>
    <w:p w14:paraId="515CAAD2" w14:textId="77777777" w:rsidR="008456EF" w:rsidRDefault="008456EF" w:rsidP="008456EF">
      <w:r>
        <w:t>N components -  20</w:t>
      </w:r>
    </w:p>
    <w:p w14:paraId="6B121FBD" w14:textId="77777777" w:rsidR="008456EF" w:rsidRDefault="008456EF" w:rsidP="008456EF">
      <w:r>
        <w:t>-7.781118162117332</w:t>
      </w:r>
    </w:p>
    <w:p w14:paraId="3158939E" w14:textId="77777777" w:rsidR="008456EF" w:rsidRDefault="008456EF" w:rsidP="008456EF">
      <w:r>
        <w:t>Iteration -  12</w:t>
      </w:r>
    </w:p>
    <w:p w14:paraId="2E23D4EA" w14:textId="77777777" w:rsidR="008456EF" w:rsidRDefault="008456EF" w:rsidP="008456EF">
      <w:r>
        <w:t>N components -  20</w:t>
      </w:r>
    </w:p>
    <w:p w14:paraId="2FABD78C" w14:textId="77777777" w:rsidR="008456EF" w:rsidRDefault="008456EF" w:rsidP="008456EF">
      <w:r>
        <w:t>LL for  20  -  -12.751422291751368</w:t>
      </w:r>
    </w:p>
    <w:p w14:paraId="6E78D4B9" w14:textId="77777777" w:rsidR="008456EF" w:rsidRDefault="008456EF" w:rsidP="008456EF">
      <w:r>
        <w:t>[-15.078750741994291, -14.205627326350161, -13.475134441257104, -12.751422291751368]</w:t>
      </w:r>
    </w:p>
    <w:p w14:paraId="2C85A642" w14:textId="77777777" w:rsidR="00D903B9" w:rsidRDefault="008456EF" w:rsidP="008456EF">
      <w:r>
        <w:t>{'accidents.ts.data': [20, -54.8377742653251], 'baudio.ts.data': [20, -12.751422291751368]}</w:t>
      </w:r>
    </w:p>
    <w:sectPr w:rsidR="00D903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TQyNDU3MbUwtbBQ0lEKTi0uzszPAykwrAUAhuz1+iwAAAA="/>
  </w:docVars>
  <w:rsids>
    <w:rsidRoot w:val="008456EF"/>
    <w:rsid w:val="00515766"/>
    <w:rsid w:val="00536BCF"/>
    <w:rsid w:val="008456EF"/>
    <w:rsid w:val="00991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DDBCF"/>
  <w15:chartTrackingRefBased/>
  <w15:docId w15:val="{7B793E69-5BA0-42D3-AC53-9D8E9ADC2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93</Words>
  <Characters>5095</Characters>
  <Application>Microsoft Office Word</Application>
  <DocSecurity>0</DocSecurity>
  <Lines>42</Lines>
  <Paragraphs>11</Paragraphs>
  <ScaleCrop>false</ScaleCrop>
  <Company/>
  <LinksUpToDate>false</LinksUpToDate>
  <CharactersWithSpaces>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dare, Aditya R</dc:creator>
  <cp:keywords/>
  <dc:description/>
  <cp:lastModifiedBy>Khandare, Aditya R</cp:lastModifiedBy>
  <cp:revision>1</cp:revision>
  <dcterms:created xsi:type="dcterms:W3CDTF">2021-12-06T08:00:00Z</dcterms:created>
  <dcterms:modified xsi:type="dcterms:W3CDTF">2021-12-06T08:00:00Z</dcterms:modified>
</cp:coreProperties>
</file>